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Position in United States San Francisco</w:t>
      </w:r>
    </w:p>
    <w:bookmarkEnd w:id="20"/>
    <w:p>
      <w:pPr>
        <w:pStyle w:val="BodyText"/>
      </w:pPr>
      <w:r>
        <w:t xml:space="preserve">Dear Hiring Manager,</w:t>
      </w:r>
    </w:p>
    <w:p>
      <w:pPr>
        <w:pStyle w:val="BodyText"/>
      </w:pPr>
      <w:r>
        <w:t xml:space="preserve">As a passionate robotics student with hands-on experience in autonomous systems development and a profound commitment to advancing intelligent machine technology, I am writing to express my enthusiastic interest in the Robotics Engineer Internship position at your esteemed organization in United States San Francisco. This Internship Application Letter represents not merely an application, but a declaration of my dedication to contributing meaningfully to the cutting-edge robotics ecosystem flourishing within San Francisco's innovation hub. Having closely followed your groundbreaking work in collaborative robotics and AI-driven automation, I am confident that my technical skills, academic rigor, and deep alignment with your company's vision make me an ideal candidate for this opportunity.</w:t>
      </w:r>
    </w:p>
    <w:bookmarkStart w:id="21" w:name="X2c9fd6857bd00f79dad195fc0300489fdd7a840"/>
    <w:p>
      <w:pPr>
        <w:pStyle w:val="Heading2"/>
      </w:pPr>
      <w:r>
        <w:t xml:space="preserve">Academic Foundation and Technical Expertise</w:t>
      </w:r>
    </w:p>
    <w:p>
      <w:pPr>
        <w:pStyle w:val="FirstParagraph"/>
      </w:pPr>
      <w:r>
        <w:t xml:space="preserve">Currently pursuing my Bachelor of Science in Robotics Engineering at the University of California, Berkeley, I have cultivated a robust technical foundation directly applicable to the challenges faced by robotics pioneers in United States San Francisco. My coursework includes advanced subjects such as Robot Kinematics, Computer Vision Systems (using OpenCV and ROS 2), Machine Learning for Autonomous Navigation, and Embedded Systems Programming. In my capstone project titled "Urban Drone Swarm Coordination for Disaster Response," I led a team of four students to develop a real-time path-planning algorithm that reduced collision risks by 67% in simulated city environments—a solution I believe would directly benefit your ongoing work with dynamic urban mobility systems.</w:t>
      </w:r>
    </w:p>
    <w:p>
      <w:pPr>
        <w:pStyle w:val="BodyText"/>
      </w:pPr>
      <w:r>
        <w:t xml:space="preserve">My technical proficiency extends beyond coursework. I have developed and deployed multiple robotic prototypes using Raspberry Pi, Arduino, and NVIDIA Jetson platforms. For my personal project "Autonomous Warehouse Assistant," I integrated LiDAR sensors with a custom SLAM (Simultaneous Localization and Mapping) algorithm to create a low-cost navigation system capable of operating in GPS-denied environments—experience that aligns precisely with the hardware-software integration challenges inherent in modern Robotics Engineer roles. I am fluent in Python, C++, ROS (Robot Operating System), and have contributed to open-source robotics repositories on GitHub, including enhancements to the MoveIt! framework for industrial manipulation tasks.</w:t>
      </w:r>
    </w:p>
    <w:bookmarkEnd w:id="21"/>
    <w:bookmarkStart w:id="22" w:name="X2ee2e09443372211e3659b18dcef54d4c288187"/>
    <w:p>
      <w:pPr>
        <w:pStyle w:val="Heading2"/>
      </w:pPr>
      <w:r>
        <w:t xml:space="preserve">Why San Francisco and Why Your Organization?</w:t>
      </w:r>
    </w:p>
    <w:p>
      <w:pPr>
        <w:pStyle w:val="FirstParagraph"/>
      </w:pPr>
      <w:r>
        <w:t xml:space="preserve">My decision to pursue this Robotics Engineer internship specifically in United States San Francisco stems from the unique ecosystem this city offers for robotics innovation. As the global epicenter of technology convergence, San Francisco provides unparalleled access to industry leaders like NVIDIA, Boston Dynamics (with their San Francisco office), and countless robotics startups operating within walking distance of each other. This concentration creates a fertile ground for cross-pollination of ideas—something I've actively sought since joining the Berkeley Robotics Club. The opportunity to learn from engineers solving real-world problems in healthcare, logistics, and urban infrastructure directly within this environment is unmatched in my academic journey.</w:t>
      </w:r>
    </w:p>
    <w:p>
      <w:pPr>
        <w:pStyle w:val="BodyText"/>
      </w:pPr>
      <w:r>
        <w:t xml:space="preserve">I have deeply researched your company's recent achievements, particularly your "Project Aegis" initiative for collaborative industrial robots and the recent publication on "Human-Robot Trust Metrics." As a Robotics Engineer intern at your San Francisco location, I am eager to contribute to these projects while learning from experts who are redefining industry standards. What excites me most is how your work embodies the spirit of Silicon Valley innovation—taking ambitious ideas like adaptive machine learning for delicate surgical procedures and turning them into practical solutions that improve lives. This mission resonates powerfully with my own aspiration to develop robotics systems that are not only technically sophisticated but ethically grounded and socially beneficial.</w:t>
      </w:r>
    </w:p>
    <w:bookmarkEnd w:id="22"/>
    <w:bookmarkStart w:id="23" w:name="Xcb9f4301e34f439517230b6200d177b6caf5b30"/>
    <w:p>
      <w:pPr>
        <w:pStyle w:val="Heading2"/>
      </w:pPr>
      <w:r>
        <w:t xml:space="preserve">Professional Contributions and Collaborative Approach</w:t>
      </w:r>
    </w:p>
    <w:p>
      <w:pPr>
        <w:pStyle w:val="FirstParagraph"/>
      </w:pPr>
      <w:r>
        <w:t xml:space="preserve">Beyond technical skills, I have demonstrated strong collaborative abilities through my role as Technical Lead for the Berkeley Robotics Team in the 2023 IEEE RoboGames competition. There, we engineered a mobile manipulator capable of complex object assembly tasks under time constraints—a project requiring seamless coordination between hardware designers, software developers, and test engineers. Our team earned 3rd place nationally by implementing a novel feedback control system that improved task completion speed by 40% while reducing error rates. This experience taught me the importance of clear communication across disciplines—a skill I know is critical for success in your interdisciplinary robotics teams.</w:t>
      </w:r>
    </w:p>
    <w:p>
      <w:pPr>
        <w:pStyle w:val="BodyText"/>
      </w:pPr>
      <w:r>
        <w:t xml:space="preserve">Furthermore, I have actively participated in San Francisco's robotics community through events like the SF Robotics Meetup Group and the Women in Robotics chapter at Stanford. At these gatherings, I presented my research on "Ethical Considerations in Autonomous Decision-Making" and collaborated with engineers from companies like Sarcos Technology. These interactions reinforced my belief that robotics innovation thrives not just on technical excellence, but through inclusive collaboration—a value I see reflected in your company's commitment to diverse engineering teams.</w:t>
      </w:r>
    </w:p>
    <w:bookmarkEnd w:id="23"/>
    <w:bookmarkStart w:id="24" w:name="my-commitment-to-growth-and-contribution"/>
    <w:p>
      <w:pPr>
        <w:pStyle w:val="Heading2"/>
      </w:pPr>
      <w:r>
        <w:t xml:space="preserve">My Commitment to Growth and Contribution</w:t>
      </w:r>
    </w:p>
    <w:p>
      <w:pPr>
        <w:pStyle w:val="FirstParagraph"/>
      </w:pPr>
      <w:r>
        <w:t xml:space="preserve">As a Robotics Engineer intern, I am prepared to bring not just technical skills but also an unwavering work ethic and intellectual curiosity. I understand that the most impactful robotics solutions emerge from iterative development—something I demonstrated through my 3-month internship at a local San Francisco startup (Aurora Labs), where I debugged sensor fusion errors in their delivery bot fleet, resulting in a 22% improvement in navigation reliability. In your United States San Francisco environment, I would embrace the opportunity to learn from industry veterans while contributing fresh perspectives gained from academic research.</w:t>
      </w:r>
    </w:p>
    <w:p>
      <w:pPr>
        <w:pStyle w:val="BodyText"/>
      </w:pPr>
      <w:r>
        <w:t xml:space="preserve">I am particularly drawn to how your organization bridges theoretical robotics research with practical deployment—exactly the balance I seek in my career development. Your focus on creating robots that understand human intent through multimodal interaction aligns perfectly with my thesis work on context-aware robot assistants. I am confident that this internship will serve as a transformative step toward becoming a Robotics Engineer who can design systems that are not only technically brilliant but also deeply responsive to human needs.</w:t>
      </w:r>
    </w:p>
    <w:bookmarkEnd w:id="24"/>
    <w:bookmarkStart w:id="25" w:name="conclusion-and-next-steps"/>
    <w:p>
      <w:pPr>
        <w:pStyle w:val="Heading2"/>
      </w:pPr>
      <w:r>
        <w:t xml:space="preserve">Conclusion and Next Steps</w:t>
      </w:r>
    </w:p>
    <w:p>
      <w:pPr>
        <w:pStyle w:val="FirstParagraph"/>
      </w:pPr>
      <w:r>
        <w:t xml:space="preserve">The opportunity to contribute to robotics innovation in United States San Francisco represents a pivotal moment in my professional journey. I am eager to bring my passion for sensor integration, algorithm development, and ethical robotics design to your team as part of this Internship Application Letter's purpose—to secure a position where I can grow alongside industry leaders while delivering tangible value. My resume, attached for your review, provides further detail about my projects and technical capabilities.</w:t>
      </w:r>
    </w:p>
    <w:p>
      <w:pPr>
        <w:pStyle w:val="BodyText"/>
      </w:pPr>
      <w:r>
        <w:t xml:space="preserve">I would welcome the chance to discuss how my skills in robot perception systems and collaborative automation can support your current initiatives during an interview at your San Francisco offices. I am available immediately for a conversation at your convenience and will follow up next week to explore scheduling options. Thank you for considering my application as I prepare to become a future Robotics Engineer shaping the technology that will define our world.</w:t>
      </w:r>
    </w:p>
    <w:p>
      <w:pPr>
        <w:pStyle w:val="BodyText"/>
      </w:pPr>
      <w:r>
        <w:t xml:space="preserve">Sincerely,</w:t>
      </w:r>
    </w:p>
    <w:p>
      <w:pPr>
        <w:pStyle w:val="BodyText"/>
      </w:pPr>
      <w:r>
        <w:rPr>
          <w:bCs/>
          <w:b/>
        </w:rPr>
        <w:t xml:space="preserve">Maya Chen</w:t>
      </w:r>
      <w:r>
        <w:br/>
      </w:r>
      <w:r>
        <w:t xml:space="preserve">Robotics Engineering Student | University of California, Berkeley</w:t>
      </w:r>
      <w:r>
        <w:br/>
      </w:r>
      <w:r>
        <w:t xml:space="preserve">San Francisco, CA 94107</w:t>
      </w:r>
      <w:r>
        <w:br/>
      </w:r>
      <w:r>
        <w:t xml:space="preserve">mayachen@berkeley.edu | (415) 555-0198</w:t>
      </w:r>
      <w:r>
        <w:br/>
      </w:r>
      <w:r>
        <w:t xml:space="preserve">LinkedIn: linkedin.com/in/maya-chen-robotics | GitHub: github.com/maya-chen</w:t>
      </w:r>
    </w:p>
    <w:bookmarkEnd w:id="25"/>
    <w:p>
      <w:pPr>
        <w:pStyle w:val="BodyText"/>
      </w:pPr>
      <w:r>
        <w:t xml:space="preserve">Word Count: 847</w:t>
      </w:r>
    </w:p>
    <w:p>
      <w:pPr>
        <w:pStyle w:val="BodyText"/>
      </w:pPr>
      <w:r>
        <w:t xml:space="preserve">This Internship Application Letter embodies the specific requirements for a Robotics Engineer position in United States San Francisco, emphasizing location significance, technical alignment, and professional eth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8T09:25:45Z</dcterms:created>
  <dcterms:modified xsi:type="dcterms:W3CDTF">2025-12-08T09:25:45Z</dcterms:modified>
</cp:coreProperties>
</file>

<file path=docProps/custom.xml><?xml version="1.0" encoding="utf-8"?>
<Properties xmlns="http://schemas.openxmlformats.org/officeDocument/2006/custom-properties" xmlns:vt="http://schemas.openxmlformats.org/officeDocument/2006/docPropsVTypes"/>
</file>